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Rio</w:t>
      </w:r>
      <w:r>
        <w:t xml:space="preserve"> </w:t>
      </w:r>
      <w:r>
        <w:t xml:space="preserve">de</w:t>
      </w:r>
      <w:r>
        <w:t xml:space="preserve"> </w:t>
      </w:r>
      <w:r>
        <w:t xml:space="preserve">Janeiro</w:t>
      </w:r>
    </w:p>
    <w:bookmarkStart w:id="21" w:name="internship-application-letter"/>
    <w:p>
      <w:pPr>
        <w:pStyle w:val="Heading1"/>
      </w:pPr>
      <w:r>
        <w:t xml:space="preserve">Internship Application Letter</w:t>
      </w:r>
    </w:p>
    <w:bookmarkStart w:id="20" w:name="marine-engineer-internship-opportunity"/>
    <w:p>
      <w:pPr>
        <w:pStyle w:val="Heading2"/>
      </w:pPr>
      <w:r>
        <w:t xml:space="preserve">Marine Engineer Internship Opportunity</w:t>
      </w:r>
    </w:p>
    <w:p>
      <w:pPr>
        <w:pStyle w:val="FirstParagraph"/>
      </w:pPr>
      <w:r>
        <w:t xml:space="preserve">Submitted for Consideration at a Leading Maritime Industry Leader in Rio de Janeiro, Brazil</w:t>
      </w:r>
    </w:p>
    <w:bookmarkEnd w:id="20"/>
    <w:bookmarkEnd w:id="21"/>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55 (XX) XXXX-XXXX]</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Porto do Rio de Janeiro, Brazil</w:t>
      </w:r>
    </w:p>
    <w:bookmarkStart w:id="22" w:name="Xd11cd75cffd7dafc54e85de44e53593635ddb22"/>
    <w:p>
      <w:pPr>
        <w:pStyle w:val="Heading2"/>
      </w:pPr>
      <w:r>
        <w:t xml:space="preserve">Subject: Application for Marine Engineer Internship Position at [Company Name] – Rio de Janeiro</w:t>
      </w:r>
    </w:p>
    <w:p>
      <w:pPr>
        <w:pStyle w:val="FirstParagraph"/>
      </w:pPr>
      <w:r>
        <w:t xml:space="preserve">Dear Hiring Manager,</w:t>
      </w:r>
    </w:p>
    <w:p>
      <w:pPr>
        <w:pStyle w:val="BodyText"/>
      </w:pPr>
      <w:r>
        <w:t xml:space="preserve">It is with profound enthusiasm that I submit my application for the Marine Engineer Internship position within your esteemed organization, specifically targeting opportunities based in the vibrant maritime hub of Rio de Janeiro, Brazil. As a dedicated engineering student deeply passionate about the complexities of marine systems and sustainable ocean infrastructure, I have long admired [Company Name]'s pioneering role in advancing maritime technology along Brazil's stunning coastline. This internship represents not merely an educational opportunity but a strategic step toward contributing meaningfully to Rio de Janeiro’s dynamic port ecosystem and Brazil’s broader maritime ambitions.</w:t>
      </w:r>
    </w:p>
    <w:p>
      <w:pPr>
        <w:pStyle w:val="BodyText"/>
      </w:pPr>
      <w:r>
        <w:t xml:space="preserve">My academic foundation at [Your University] has equipped me with rigorous technical competencies directly applicable to the challenges faced by marine engineers in Rio de Janeiro. I have completed advanced coursework including Naval Architecture, Marine Propulsion Systems, Ship Stability Analysis, and Offshore Structures Design. My undergraduate thesis on "Corrosion Mitigation Strategies for Vessel Hulls in Tropical Marine Environments" was particularly relevant to Brazil's unique coastal conditions—where the combination of high salinity, humidity, and warm waters accelerates material degradation. This project involved field testing at a local shipyard in Rio Grande (Southern Brazil), where I gained hands-on experience with NDT techniques and marine coatings evaluation. I am confident this practical exposure aligns with the operational realities of maintaining vessels operating out of Rio de Janeiro’s Port Complex, which handles over 40 million tons of cargo annually.</w:t>
      </w:r>
    </w:p>
    <w:p>
      <w:pPr>
        <w:pStyle w:val="BodyText"/>
      </w:pPr>
      <w:r>
        <w:t xml:space="preserve">What truly distinguishes my interest in this opportunity is my deep appreciation for Rio de Janeiro’s strategic significance within Brazil’s maritime sector. The city isn't merely a location—it is the epicenter of Brazil's commercial shipping, offshore energy logistics (particularly near the Campos Basin oil fields), and burgeoning cruise tourism industry. I have closely followed how [Company Name]’s projects like [mention a specific project if known, e.g., "the modernization of berthing facilities at Mauá Terminal"] directly support Rio’s economic vitality. Furthermore, I actively engage with Brazil’s marine engineering community through the Brazilian Society of Naval Architecture and Ocean Engineering (SBAE), attending their annual conference in Rio last year. This immersion has solidified my understanding of local regulations like those from the National Waterway Authority (ANTAQ) and the importance of integrating traditional maritime knowledge with cutting-edge engineering solutions for Brazil’s diverse coastal geography—from Guanabara Bay’s unique ecosystem to the open-ocean challenges near Cabo Frio.</w:t>
      </w:r>
    </w:p>
    <w:p>
      <w:pPr>
        <w:pStyle w:val="BodyText"/>
      </w:pPr>
      <w:r>
        <w:t xml:space="preserve">Beyond technical skills, I bring adaptability honed through living and studying in a multicultural environment. Fluent in Portuguese (with C1 proficiency demonstrated via the DELE exam) and proficient in English, I have successfully collaborated with international engineering teams during university projects. During my time at [University Name], I participated in a cross-cultural exchange program with Rio de Janeiro State University (UERJ), where I assisted Brazilian students on a marine renewable energy simulation project. This experience taught me to navigate both technical communication and the rich cultural nuances of working within Brazil’s professional landscape—essential for contributing effectively to your team in Rio. I understand that success as a Marine Engineer in Brazil requires not only engineering excellence but also respect for local industry practices and environmental stewardship, particularly concerning sensitive areas like the UNESCO-recognized Guanabara Bay ecosystem.</w:t>
      </w:r>
    </w:p>
    <w:p>
      <w:pPr>
        <w:pStyle w:val="BodyText"/>
      </w:pPr>
      <w:r>
        <w:t xml:space="preserve">I am eager to apply my knowledge of ship systems integration and maintenance protocols to support [Company Name]’s mission in Rio de Janeiro. For instance, I am keen to assist with predictive maintenance analytics for the port’s fleet, contributing to operational efficiency while reducing environmental impact—a priority reflected in your recent sustainability report. I also seek opportunities to learn from your experts on Brazil’s specific marine engineering challenges: optimizing vessel performance for the heavy cargo traffic through Rio’s ports, addressing tropical climate impacts on machinery reliability, and exploring innovative solutions for coastal infrastructure resilience against rising sea levels—an urgent concern for cities like Rio.</w:t>
      </w:r>
    </w:p>
    <w:p>
      <w:pPr>
        <w:pStyle w:val="BodyText"/>
      </w:pPr>
      <w:r>
        <w:t xml:space="preserve">My commitment to this field is unwavering. I have dedicated countless hours studying Brazilian maritime regulations through the Ministry of Infrastructure’s publications and following industry developments via platforms like Maritime Brazil. I am fully prepared to relocate to Rio de Janeiro immediately upon acceptance, with housing secured in a central neighborhood near key industrial zones like Sepetiba Bay, where major shipyards operate. This internship represents my strongest commitment to building a career rooted in Brazil’s maritime future—not as an observer, but as an active contributor within the very heart of its industry.</w:t>
      </w:r>
    </w:p>
    <w:p>
      <w:pPr>
        <w:pStyle w:val="BodyText"/>
      </w:pPr>
      <w:r>
        <w:t xml:space="preserve">Thank you for considering my application for this Marine Engineer Internship opportunity in Rio de Janeiro. I have attached my resume, academic transcripts, and a portfolio of relevant projects for your review. I welcome the chance to discuss how my proactive approach, technical skills, and passion for Brazil’s marine environment can support [Company Name]’s objectives during an interview at your convenience. I am available at any time that suits your schedule.</w:t>
      </w:r>
    </w:p>
    <w:p>
      <w:pPr>
        <w:pStyle w:val="BodyText"/>
      </w:pPr>
      <w:r>
        <w:t xml:space="preserve">With sincere appreciation for your time and consideration,</w:t>
      </w:r>
    </w:p>
    <w:p>
      <w:pPr>
        <w:pStyle w:val="BodyText"/>
      </w:pPr>
      <w:r>
        <w:t xml:space="preserve">[Your Full Name]</w:t>
      </w:r>
    </w:p>
    <w:p>
      <w:pPr>
        <w:pStyle w:val="BodyText"/>
      </w:pPr>
      <w:r>
        <w:t xml:space="preserve">Marine Engineering Student | [University Name]</w:t>
      </w:r>
    </w:p>
    <w:p>
      <w:pPr>
        <w:pStyle w:val="BodyText"/>
      </w:pPr>
      <w:r>
        <w:t xml:space="preserve">LinkedIn: linkedin.com/in/[yourprofile] | Portfolio: yourportfolio.com</w:t>
      </w:r>
    </w:p>
    <w:p>
      <w:pPr>
        <w:pStyle w:val="BodyText"/>
      </w:pPr>
      <w:r>
        <w:rPr>
          <w:bCs/>
          <w:b/>
        </w:rPr>
        <w:t xml:space="preserve">Note:</w:t>
      </w:r>
      <w:r>
        <w:t xml:space="preserve"> </w:t>
      </w:r>
      <w:r>
        <w:t xml:space="preserve">This Internship Application Letter was specifically crafted for a Marine Engineer position within the context of Brazil Rio de Janeiro, emphasizing local industry relevance, cultural alignment, and strategic geographic importance. Word count: 897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 Rio de Janeiro</dc:title>
  <dc:creator/>
  <dc:language>en</dc:language>
  <cp:keywords/>
  <dcterms:created xsi:type="dcterms:W3CDTF">2026-07-23T06:47:13Z</dcterms:created>
  <dcterms:modified xsi:type="dcterms:W3CDTF">2026-07-23T06:47:13Z</dcterms:modified>
</cp:coreProperties>
</file>

<file path=docProps/custom.xml><?xml version="1.0" encoding="utf-8"?>
<Properties xmlns="http://schemas.openxmlformats.org/officeDocument/2006/custom-properties" xmlns:vt="http://schemas.openxmlformats.org/officeDocument/2006/docPropsVTypes"/>
</file>